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 xml:space="preserve">To know the entire list and other stuffs like Projects, Resume, how to give interviews….watch the entire video at: </w:t>
      </w:r>
    </w:p>
    <w:p w14:paraId="00000002" w14:textId="77777777" w:rsidR="00FA5179" w:rsidRDefault="0051149F">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51149F">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51149F">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51149F">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51149F">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51149F">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51149F">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51149F">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51149F">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rsidP="00EF165B">
      <w:pPr>
        <w:numPr>
          <w:ilvl w:val="0"/>
          <w:numId w:val="2"/>
        </w:numPr>
      </w:pPr>
      <w:r>
        <w:rPr>
          <w:b/>
        </w:rPr>
        <w:t>Stock Buy and Sell</w:t>
      </w:r>
      <w:r>
        <w:t xml:space="preserve"> </w:t>
      </w:r>
    </w:p>
    <w:p w14:paraId="00000025" w14:textId="77777777" w:rsidR="00FA5179" w:rsidRDefault="0051149F">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rsidP="00EF165B">
      <w:pPr>
        <w:numPr>
          <w:ilvl w:val="0"/>
          <w:numId w:val="2"/>
        </w:numPr>
      </w:pPr>
      <w:r>
        <w:rPr>
          <w:b/>
        </w:rPr>
        <w:t xml:space="preserve">Rotate Matrix </w:t>
      </w:r>
      <w:r>
        <w:t xml:space="preserve"> </w:t>
      </w:r>
    </w:p>
    <w:p w14:paraId="00000028" w14:textId="77777777" w:rsidR="00FA5179" w:rsidRDefault="0051149F">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EF165B" w:rsidRDefault="00EF165B" w:rsidP="00EF165B">
      <w:pPr>
        <w:numPr>
          <w:ilvl w:val="0"/>
          <w:numId w:val="3"/>
        </w:numPr>
        <w:spacing w:line="240" w:lineRule="auto"/>
        <w:textAlignment w:val="baseline"/>
        <w:rPr>
          <w:rFonts w:eastAsia="Times New Roman"/>
          <w:color w:val="000000"/>
          <w:lang w:val="en-IN"/>
        </w:rPr>
      </w:pPr>
      <w:r w:rsidRPr="00EF165B">
        <w:rPr>
          <w:rFonts w:eastAsia="Times New Roman"/>
          <w:b/>
          <w:bCs/>
          <w:color w:val="000000"/>
          <w:lang w:val="en-IN"/>
        </w:rPr>
        <w:t>Search in a 2D matrix</w:t>
      </w:r>
      <w:r w:rsidRPr="00EF165B">
        <w:rPr>
          <w:rFonts w:eastAsia="Times New Roman"/>
          <w:color w:val="000000"/>
          <w:lang w:val="en-IN"/>
        </w:rPr>
        <w:t>  </w:t>
      </w:r>
    </w:p>
    <w:p w14:paraId="03C961C0"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EF165B" w:rsidRDefault="00EF165B" w:rsidP="00EF165B">
      <w:pPr>
        <w:numPr>
          <w:ilvl w:val="0"/>
          <w:numId w:val="4"/>
        </w:numPr>
        <w:spacing w:line="240" w:lineRule="auto"/>
        <w:textAlignment w:val="baseline"/>
        <w:rPr>
          <w:rFonts w:eastAsia="Times New Roman"/>
          <w:b/>
          <w:bCs/>
          <w:color w:val="000000"/>
          <w:lang w:val="en-IN"/>
        </w:rPr>
      </w:pPr>
      <w:r w:rsidRPr="00EF165B">
        <w:rPr>
          <w:rFonts w:eastAsia="Times New Roman"/>
          <w:b/>
          <w:bCs/>
          <w:color w:val="000000"/>
          <w:lang w:val="en-IN"/>
        </w:rPr>
        <w:t>Pow(</w:t>
      </w:r>
      <w:proofErr w:type="spellStart"/>
      <w:r w:rsidRPr="00EF165B">
        <w:rPr>
          <w:rFonts w:eastAsia="Times New Roman"/>
          <w:b/>
          <w:bCs/>
          <w:color w:val="000000"/>
          <w:lang w:val="en-IN"/>
        </w:rPr>
        <w:t>X,n</w:t>
      </w:r>
      <w:proofErr w:type="spellEnd"/>
      <w:r w:rsidRPr="00EF165B">
        <w:rPr>
          <w:rFonts w:eastAsia="Times New Roman"/>
          <w:b/>
          <w:bCs/>
          <w:color w:val="000000"/>
          <w:lang w:val="en-IN"/>
        </w:rPr>
        <w:t>)  </w:t>
      </w:r>
    </w:p>
    <w:p w14:paraId="4F55B5E2"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EF165B">
        <w:rPr>
          <w:rFonts w:eastAsia="Times New Roman"/>
          <w:b/>
          <w:bCs/>
          <w:color w:val="000000"/>
          <w:lang w:val="en-IN"/>
        </w:rPr>
        <w:t xml:space="preserve">Majority Element (&gt;N/2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EF165B" w:rsidRDefault="00EF165B" w:rsidP="00EF165B">
      <w:pPr>
        <w:numPr>
          <w:ilvl w:val="0"/>
          <w:numId w:val="7"/>
        </w:numPr>
        <w:spacing w:line="240" w:lineRule="auto"/>
        <w:textAlignment w:val="baseline"/>
        <w:rPr>
          <w:rFonts w:eastAsia="Times New Roman"/>
          <w:b/>
          <w:bCs/>
          <w:color w:val="000000"/>
          <w:lang w:val="en-IN"/>
        </w:rPr>
      </w:pPr>
      <w:r w:rsidRPr="00EF165B">
        <w:rPr>
          <w:rFonts w:eastAsia="Times New Roman"/>
          <w:b/>
          <w:bCs/>
          <w:color w:val="000000"/>
          <w:lang w:val="en-IN"/>
        </w:rPr>
        <w:t>Grid Unique Paths </w:t>
      </w:r>
    </w:p>
    <w:p w14:paraId="1B0B351B"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EF165B" w:rsidRDefault="00EF165B" w:rsidP="00EF165B">
      <w:pPr>
        <w:numPr>
          <w:ilvl w:val="0"/>
          <w:numId w:val="10"/>
        </w:numPr>
        <w:spacing w:line="240" w:lineRule="auto"/>
        <w:textAlignment w:val="baseline"/>
        <w:rPr>
          <w:rFonts w:eastAsia="Times New Roman"/>
          <w:color w:val="000000"/>
          <w:lang w:val="en-IN"/>
        </w:rPr>
      </w:pPr>
      <w:r w:rsidRPr="00EF165B">
        <w:rPr>
          <w:rFonts w:eastAsia="Times New Roman"/>
          <w:b/>
          <w:bCs/>
          <w:color w:val="000000"/>
          <w:lang w:val="en-IN"/>
        </w:rPr>
        <w:t>2 Sum problem</w:t>
      </w:r>
      <w:r w:rsidRPr="00EF165B">
        <w:rPr>
          <w:rFonts w:eastAsia="Times New Roman"/>
          <w:color w:val="000000"/>
          <w:lang w:val="en-IN"/>
        </w:rPr>
        <w:t> </w:t>
      </w:r>
    </w:p>
    <w:p w14:paraId="3020EB44"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EF165B">
        <w:rPr>
          <w:rFonts w:eastAsia="Times New Roman"/>
          <w:b/>
          <w:bCs/>
          <w:color w:val="000000"/>
          <w:lang w:val="en-IN"/>
        </w:rPr>
        <w:t>4 Sum problem </w:t>
      </w:r>
    </w:p>
    <w:p w14:paraId="6A57FC38"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node from back of LinkedList </w:t>
      </w:r>
    </w:p>
    <w:p w14:paraId="6A253222"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3 sum </w:t>
      </w:r>
    </w:p>
    <w:p w14:paraId="38993F9F"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51149F"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07D15B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10: (Recursion and Backtracking)</w:t>
      </w:r>
      <w:r w:rsidRPr="00EF165B">
        <w:rPr>
          <w:rFonts w:eastAsia="Times New Roman"/>
          <w:color w:val="000000"/>
          <w:lang w:val="en-IN"/>
        </w:rPr>
        <w:t> </w:t>
      </w:r>
    </w:p>
    <w:p w14:paraId="09B7FF68" w14:textId="77777777" w:rsidR="00EF165B" w:rsidRPr="00EF165B" w:rsidRDefault="00EF165B" w:rsidP="00EF165B">
      <w:pPr>
        <w:numPr>
          <w:ilvl w:val="0"/>
          <w:numId w:val="46"/>
        </w:numPr>
        <w:spacing w:line="240" w:lineRule="auto"/>
        <w:textAlignment w:val="baseline"/>
        <w:rPr>
          <w:rFonts w:eastAsia="Times New Roman"/>
          <w:b/>
          <w:bCs/>
          <w:color w:val="000000"/>
          <w:lang w:val="en-IN"/>
        </w:rPr>
      </w:pPr>
      <w:r w:rsidRPr="00EF165B">
        <w:rPr>
          <w:rFonts w:eastAsia="Times New Roman"/>
          <w:b/>
          <w:bCs/>
          <w:color w:val="000000"/>
          <w:lang w:val="en-IN"/>
        </w:rPr>
        <w:t>Print all Permutations of a string/array</w:t>
      </w:r>
      <w:r w:rsidRPr="00EF165B">
        <w:rPr>
          <w:rFonts w:eastAsia="Times New Roman"/>
          <w:b/>
          <w:bCs/>
          <w:color w:val="000000"/>
          <w:lang w:val="en-IN"/>
        </w:rPr>
        <w:br/>
      </w:r>
      <w:r w:rsidRPr="00EF165B">
        <w:rPr>
          <w:rFonts w:eastAsia="Times New Roman"/>
          <w:b/>
          <w:bCs/>
          <w:color w:val="000000"/>
          <w:lang w:val="en-IN"/>
        </w:rPr>
        <w:br/>
      </w:r>
    </w:p>
    <w:p w14:paraId="72CDE31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N queens Problem </w:t>
      </w:r>
    </w:p>
    <w:p w14:paraId="5F8EC16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Sudoku </w:t>
      </w:r>
    </w:p>
    <w:p w14:paraId="029F500A"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 xml:space="preserve">M </w:t>
      </w:r>
      <w:proofErr w:type="spellStart"/>
      <w:r w:rsidRPr="00EF165B">
        <w:rPr>
          <w:rFonts w:eastAsia="Times New Roman"/>
          <w:color w:val="000000"/>
          <w:lang w:val="en-IN"/>
        </w:rPr>
        <w:t>coloring</w:t>
      </w:r>
      <w:proofErr w:type="spellEnd"/>
      <w:r w:rsidRPr="00EF165B">
        <w:rPr>
          <w:rFonts w:eastAsia="Times New Roman"/>
          <w:color w:val="000000"/>
          <w:lang w:val="en-IN"/>
        </w:rPr>
        <w:t xml:space="preserve"> Problem (Graph prob) </w:t>
      </w:r>
    </w:p>
    <w:p w14:paraId="34CE3027"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Rat in a Maze </w:t>
      </w:r>
    </w:p>
    <w:p w14:paraId="651A1B90"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Word Break (print all ways)  </w:t>
      </w:r>
    </w:p>
    <w:p w14:paraId="35A05A86"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 </w:t>
      </w:r>
    </w:p>
    <w:p w14:paraId="63BDA02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CB580A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1: (Divide and Conquer) </w:t>
      </w:r>
    </w:p>
    <w:p w14:paraId="5A14B4D8"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1/N-</w:t>
      </w:r>
      <w:proofErr w:type="spellStart"/>
      <w:r w:rsidRPr="00EF165B">
        <w:rPr>
          <w:rFonts w:eastAsia="Times New Roman"/>
          <w:color w:val="000000"/>
          <w:lang w:val="en-IN"/>
        </w:rPr>
        <w:t>th</w:t>
      </w:r>
      <w:proofErr w:type="spellEnd"/>
      <w:r w:rsidRPr="00EF165B">
        <w:rPr>
          <w:rFonts w:eastAsia="Times New Roman"/>
          <w:color w:val="000000"/>
          <w:lang w:val="en-IN"/>
        </w:rPr>
        <w:t xml:space="preserve"> root of an integer (use binary search) (square root, cube root, ..)</w:t>
      </w:r>
    </w:p>
    <w:p w14:paraId="676AB52F"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atrix Median</w:t>
      </w:r>
    </w:p>
    <w:p w14:paraId="03B5A970"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Find the element that appears once in sorted array, and rest element appears twice (Binary search) </w:t>
      </w:r>
    </w:p>
    <w:p w14:paraId="6B31ED99"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Search element in a sorted and rotated array/ find pivot where it is rotated </w:t>
      </w:r>
    </w:p>
    <w:p w14:paraId="75750475"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edian of 2 sorted arrays    </w:t>
      </w:r>
    </w:p>
    <w:p w14:paraId="253902B4"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element of two sorted arrays </w:t>
      </w:r>
    </w:p>
    <w:p w14:paraId="1729732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C338F1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2: (Bits) (Optional, very rare topic in interviews, but if you have time left, someone might ask)</w:t>
      </w:r>
    </w:p>
    <w:p w14:paraId="51060D3F"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Check if a number if a power of 2 or not in O(1) </w:t>
      </w:r>
    </w:p>
    <w:p w14:paraId="70370F3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Count total set bits </w:t>
      </w:r>
    </w:p>
    <w:p w14:paraId="0B4E9475"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lastRenderedPageBreak/>
        <w:t>Divide Integers without / operator </w:t>
      </w:r>
    </w:p>
    <w:p w14:paraId="60A21542"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Power Set (this is very important) </w:t>
      </w:r>
    </w:p>
    <w:p w14:paraId="45166D2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Find MSB in o(1) </w:t>
      </w:r>
    </w:p>
    <w:p w14:paraId="086550E6"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Find square of a number without using multiplication or division operators.  </w:t>
      </w:r>
      <w:r w:rsidRPr="00EF165B">
        <w:rPr>
          <w:rFonts w:eastAsia="Times New Roman"/>
          <w:color w:val="000000"/>
          <w:lang w:val="en-IN"/>
        </w:rPr>
        <w:br/>
      </w:r>
      <w:r w:rsidRPr="00EF165B">
        <w:rPr>
          <w:rFonts w:eastAsia="Times New Roman"/>
          <w:color w:val="000000"/>
          <w:lang w:val="en-IN"/>
        </w:rPr>
        <w:br/>
      </w:r>
    </w:p>
    <w:p w14:paraId="31DD4D1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3: (Stack and Queue) </w:t>
      </w:r>
    </w:p>
    <w:p w14:paraId="11E3346A"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 Implement Queue</w:t>
      </w:r>
    </w:p>
    <w:p w14:paraId="545E7DCE"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BFS </w:t>
      </w:r>
    </w:p>
    <w:p w14:paraId="480D239F"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using Queue</w:t>
      </w:r>
    </w:p>
    <w:p w14:paraId="3B1C7828"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Queue using Stack </w:t>
      </w:r>
    </w:p>
    <w:p w14:paraId="4E3A77DD"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Check for balanced parentheses </w:t>
      </w:r>
    </w:p>
    <w:p w14:paraId="34153141"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Next Greater Element </w:t>
      </w:r>
    </w:p>
    <w:p w14:paraId="2C0F478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137F9B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4: </w:t>
      </w:r>
    </w:p>
    <w:p w14:paraId="3B74662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Next Smaller Element </w:t>
      </w:r>
    </w:p>
    <w:p w14:paraId="7B7FE39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RU cache (</w:t>
      </w:r>
      <w:proofErr w:type="spellStart"/>
      <w:r w:rsidRPr="00EF165B">
        <w:rPr>
          <w:rFonts w:eastAsia="Times New Roman"/>
          <w:color w:val="000000"/>
          <w:lang w:val="en-IN"/>
        </w:rPr>
        <w:t>vvvv</w:t>
      </w:r>
      <w:proofErr w:type="spellEnd"/>
      <w:r w:rsidRPr="00EF165B">
        <w:rPr>
          <w:rFonts w:eastAsia="Times New Roman"/>
          <w:color w:val="000000"/>
          <w:lang w:val="en-IN"/>
        </w:rPr>
        <w:t>. imp) </w:t>
      </w:r>
    </w:p>
    <w:p w14:paraId="744B40F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argest rectangle in histogram </w:t>
      </w:r>
    </w:p>
    <w:p w14:paraId="0608429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Sliding Window maximum </w:t>
      </w:r>
    </w:p>
    <w:p w14:paraId="05EF3BE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Implement Min Stack  </w:t>
      </w:r>
    </w:p>
    <w:p w14:paraId="45D9C45D"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Rotten Orange (Using BFS)  </w:t>
      </w:r>
    </w:p>
    <w:p w14:paraId="4E4F0D8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9C6196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5: (String) </w:t>
      </w:r>
    </w:p>
    <w:p w14:paraId="4FC88052"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everse Words in a String </w:t>
      </w:r>
    </w:p>
    <w:p w14:paraId="59EF9AB6"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Palindrome in a string </w:t>
      </w:r>
    </w:p>
    <w:p w14:paraId="580F188C"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oman Number to Integer and vice versa</w:t>
      </w:r>
    </w:p>
    <w:p w14:paraId="562DAA4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Implement ATOI/STRSTR </w:t>
      </w:r>
    </w:p>
    <w:p w14:paraId="30EAED9E"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Common Prefix </w:t>
      </w:r>
    </w:p>
    <w:p w14:paraId="3FAA8F3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 xml:space="preserve">Rabin Karp </w:t>
      </w:r>
      <w:r w:rsidRPr="00EF165B">
        <w:rPr>
          <w:rFonts w:eastAsia="Times New Roman"/>
          <w:color w:val="000000"/>
          <w:lang w:val="en-IN"/>
        </w:rPr>
        <w:br/>
      </w:r>
      <w:r w:rsidRPr="00EF165B">
        <w:rPr>
          <w:rFonts w:eastAsia="Times New Roman"/>
          <w:color w:val="000000"/>
          <w:lang w:val="en-IN"/>
        </w:rPr>
        <w:br/>
      </w:r>
    </w:p>
    <w:p w14:paraId="0D45933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6: (String) </w:t>
      </w:r>
    </w:p>
    <w:p w14:paraId="412C809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Prefix Function/Z-Function</w:t>
      </w:r>
    </w:p>
    <w:p w14:paraId="634DE6C3"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KMP algo </w:t>
      </w:r>
    </w:p>
    <w:p w14:paraId="3E9AB2BD"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Minimum characters needed to be inserted in the beginning to make it palindromic. </w:t>
      </w:r>
    </w:p>
    <w:p w14:paraId="4FC7C5B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heck for Anagrams </w:t>
      </w:r>
    </w:p>
    <w:p w14:paraId="3DF8DB24"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unt and Say </w:t>
      </w:r>
    </w:p>
    <w:p w14:paraId="0EFBCFDE"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mpare version numbers </w:t>
      </w:r>
    </w:p>
    <w:p w14:paraId="6D623EA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D0B7A8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7: (Binary Tree) </w:t>
      </w:r>
    </w:p>
    <w:p w14:paraId="6C68FE89"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Inorder</w:t>
      </w:r>
      <w:proofErr w:type="spellEnd"/>
      <w:r w:rsidRPr="00EF165B">
        <w:rPr>
          <w:rFonts w:eastAsia="Times New Roman"/>
          <w:color w:val="000000"/>
          <w:lang w:val="en-IN"/>
        </w:rPr>
        <w:t xml:space="preserve"> Traversal (with recursion and without recursion) </w:t>
      </w:r>
    </w:p>
    <w:p w14:paraId="12F9B819"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Preorder</w:t>
      </w:r>
      <w:proofErr w:type="spellEnd"/>
      <w:r w:rsidRPr="00EF165B">
        <w:rPr>
          <w:rFonts w:eastAsia="Times New Roman"/>
          <w:color w:val="000000"/>
          <w:lang w:val="en-IN"/>
        </w:rPr>
        <w:t xml:space="preserve"> Traversal (with recursion and without recursion) </w:t>
      </w:r>
    </w:p>
    <w:p w14:paraId="111840F8"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Postorder</w:t>
      </w:r>
      <w:proofErr w:type="spellEnd"/>
      <w:r w:rsidRPr="00EF165B">
        <w:rPr>
          <w:rFonts w:eastAsia="Times New Roman"/>
          <w:color w:val="000000"/>
          <w:lang w:val="en-IN"/>
        </w:rPr>
        <w:t xml:space="preserve"> Traversal (with recursion and without recursion)  </w:t>
      </w:r>
    </w:p>
    <w:p w14:paraId="6A81322C" w14:textId="77777777" w:rsidR="00EF165B" w:rsidRPr="00EF165B" w:rsidRDefault="00EF165B" w:rsidP="00EF165B">
      <w:pPr>
        <w:numPr>
          <w:ilvl w:val="0"/>
          <w:numId w:val="53"/>
        </w:numPr>
        <w:spacing w:line="240" w:lineRule="auto"/>
        <w:textAlignment w:val="baseline"/>
        <w:rPr>
          <w:rFonts w:eastAsia="Times New Roman"/>
          <w:color w:val="000000"/>
          <w:lang w:val="en-IN"/>
        </w:rPr>
      </w:pPr>
      <w:proofErr w:type="spellStart"/>
      <w:r w:rsidRPr="00EF165B">
        <w:rPr>
          <w:rFonts w:eastAsia="Times New Roman"/>
          <w:color w:val="000000"/>
          <w:lang w:val="en-IN"/>
        </w:rPr>
        <w:t>LeftView</w:t>
      </w:r>
      <w:proofErr w:type="spellEnd"/>
      <w:r w:rsidRPr="00EF165B">
        <w:rPr>
          <w:rFonts w:eastAsia="Times New Roman"/>
          <w:color w:val="000000"/>
          <w:lang w:val="en-IN"/>
        </w:rPr>
        <w:t xml:space="preserve"> Of Binary Tree</w:t>
      </w:r>
    </w:p>
    <w:p w14:paraId="796EB825"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Bottom View of Binary Tree</w:t>
      </w:r>
    </w:p>
    <w:p w14:paraId="279B4E71"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Top View of Binary Tree </w:t>
      </w:r>
    </w:p>
    <w:p w14:paraId="0C1D073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AA8B5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8: (Binary Tree) </w:t>
      </w:r>
    </w:p>
    <w:p w14:paraId="39B16C71"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evel order Traversal / Level order traversal in spiral form </w:t>
      </w:r>
    </w:p>
    <w:p w14:paraId="6699F5FA"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Height of a Binary Tree </w:t>
      </w:r>
    </w:p>
    <w:p w14:paraId="3B7E6A3D"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Diameter of Binary Tree </w:t>
      </w:r>
    </w:p>
    <w:p w14:paraId="7BBE67A5"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Binary tree is height balanced or not </w:t>
      </w:r>
    </w:p>
    <w:p w14:paraId="529B1BB4"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CA in Binary Tree </w:t>
      </w:r>
    </w:p>
    <w:p w14:paraId="23829E7C"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two trees are identical or not </w:t>
      </w:r>
    </w:p>
    <w:p w14:paraId="6506C99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6FCDA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19: (Binary Tree) </w:t>
      </w:r>
    </w:p>
    <w:p w14:paraId="6C31D49D"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Maximum path sum </w:t>
      </w:r>
    </w:p>
    <w:p w14:paraId="4EB66D6A"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 xml:space="preserve">Construct Binary Tree from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and </w:t>
      </w:r>
      <w:proofErr w:type="spellStart"/>
      <w:r w:rsidRPr="00EF165B">
        <w:rPr>
          <w:rFonts w:eastAsia="Times New Roman"/>
          <w:color w:val="000000"/>
          <w:lang w:val="en-IN"/>
        </w:rPr>
        <w:t>preorder</w:t>
      </w:r>
      <w:proofErr w:type="spellEnd"/>
      <w:r w:rsidRPr="00EF165B">
        <w:rPr>
          <w:rFonts w:eastAsia="Times New Roman"/>
          <w:color w:val="000000"/>
          <w:lang w:val="en-IN"/>
        </w:rPr>
        <w:t> </w:t>
      </w:r>
    </w:p>
    <w:p w14:paraId="47906861"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 xml:space="preserve">Construct Binary Tree from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and </w:t>
      </w:r>
      <w:proofErr w:type="spellStart"/>
      <w:r w:rsidRPr="00EF165B">
        <w:rPr>
          <w:rFonts w:eastAsia="Times New Roman"/>
          <w:color w:val="000000"/>
          <w:lang w:val="en-IN"/>
        </w:rPr>
        <w:t>Postorder</w:t>
      </w:r>
      <w:proofErr w:type="spellEnd"/>
      <w:r w:rsidRPr="00EF165B">
        <w:rPr>
          <w:rFonts w:eastAsia="Times New Roman"/>
          <w:color w:val="000000"/>
          <w:lang w:val="en-IN"/>
        </w:rPr>
        <w:t> </w:t>
      </w:r>
    </w:p>
    <w:p w14:paraId="0A012829"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Symmetric Binary Tree </w:t>
      </w:r>
    </w:p>
    <w:p w14:paraId="696E54FB"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Flatten Binary Tree to LinkedList </w:t>
      </w:r>
    </w:p>
    <w:p w14:paraId="48BF01D7"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Check if Binary Tree is mirror of itself or not   </w:t>
      </w:r>
    </w:p>
    <w:p w14:paraId="62B67B15"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0D9CB6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20: (Binary Search Tree) </w:t>
      </w:r>
    </w:p>
    <w:p w14:paraId="5017552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Populate Next Right pointers of Tree </w:t>
      </w:r>
    </w:p>
    <w:p w14:paraId="2A2B372D"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Search given Key in BST </w:t>
      </w:r>
    </w:p>
    <w:p w14:paraId="56F08A0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onstruct BST from given keys. </w:t>
      </w:r>
    </w:p>
    <w:p w14:paraId="64ECB9E3"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heck is a BT is BST or not  </w:t>
      </w:r>
    </w:p>
    <w:p w14:paraId="68A416E6"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Find LCA of two nodes in BST </w:t>
      </w:r>
    </w:p>
    <w:p w14:paraId="7A0F62CC"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 xml:space="preserve">Find the </w:t>
      </w:r>
      <w:proofErr w:type="spellStart"/>
      <w:r w:rsidRPr="00EF165B">
        <w:rPr>
          <w:rFonts w:eastAsia="Times New Roman"/>
          <w:color w:val="000000"/>
          <w:lang w:val="en-IN"/>
        </w:rPr>
        <w:t>inorder</w:t>
      </w:r>
      <w:proofErr w:type="spellEnd"/>
      <w:r w:rsidRPr="00EF165B">
        <w:rPr>
          <w:rFonts w:eastAsia="Times New Roman"/>
          <w:color w:val="000000"/>
          <w:lang w:val="en-IN"/>
        </w:rPr>
        <w:t xml:space="preserve"> predecessor/successor of a given Key in BST. </w:t>
      </w:r>
    </w:p>
    <w:p w14:paraId="3B4E25D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00F95E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1: (</w:t>
      </w:r>
      <w:proofErr w:type="spellStart"/>
      <w:r w:rsidRPr="00EF165B">
        <w:rPr>
          <w:rFonts w:eastAsia="Times New Roman"/>
          <w:color w:val="000000"/>
          <w:lang w:val="en-IN"/>
        </w:rPr>
        <w:t>BinarySearchTree</w:t>
      </w:r>
      <w:proofErr w:type="spellEnd"/>
      <w:r w:rsidRPr="00EF165B">
        <w:rPr>
          <w:rFonts w:eastAsia="Times New Roman"/>
          <w:color w:val="000000"/>
          <w:lang w:val="en-IN"/>
        </w:rPr>
        <w:t>) </w:t>
      </w:r>
    </w:p>
    <w:p w14:paraId="30F7B4F6"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loor and Ceil in a BST </w:t>
      </w:r>
    </w:p>
    <w:p w14:paraId="29E6119E"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K-</w:t>
      </w:r>
      <w:proofErr w:type="spellStart"/>
      <w:r w:rsidRPr="00EF165B">
        <w:rPr>
          <w:rFonts w:eastAsia="Times New Roman"/>
          <w:color w:val="000000"/>
          <w:lang w:val="en-IN"/>
        </w:rPr>
        <w:t>th</w:t>
      </w:r>
      <w:proofErr w:type="spellEnd"/>
      <w:r w:rsidRPr="00EF165B">
        <w:rPr>
          <w:rFonts w:eastAsia="Times New Roman"/>
          <w:color w:val="000000"/>
          <w:lang w:val="en-IN"/>
        </w:rPr>
        <w:t xml:space="preserve"> smallest and 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BST (2 different Questions) </w:t>
      </w:r>
    </w:p>
    <w:p w14:paraId="7A3EA27A"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a pair with a given sum in BST </w:t>
      </w:r>
    </w:p>
    <w:p w14:paraId="4FEC187B"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BST iterator </w:t>
      </w:r>
    </w:p>
    <w:p w14:paraId="2F7411C2"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ize of the largest BST in a Binary Tree </w:t>
      </w:r>
    </w:p>
    <w:p w14:paraId="12DA089C"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erialize and deserialize Binary Tree</w:t>
      </w:r>
    </w:p>
    <w:p w14:paraId="518906F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0DBFCD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2: (Mixed Questions) </w:t>
      </w:r>
    </w:p>
    <w:p w14:paraId="628024F7"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Binary Tree to Double Linked List </w:t>
      </w:r>
    </w:p>
    <w:p w14:paraId="6916F58A"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ind median in a stream of running integers. </w:t>
      </w:r>
    </w:p>
    <w:p w14:paraId="30D698DC"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a stream. </w:t>
      </w:r>
    </w:p>
    <w:p w14:paraId="33B2EEB6"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Distinct numbers in Window. </w:t>
      </w:r>
    </w:p>
    <w:p w14:paraId="727C9E32"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w:t>
      </w:r>
      <w:proofErr w:type="spellStart"/>
      <w:r w:rsidRPr="00EF165B">
        <w:rPr>
          <w:rFonts w:eastAsia="Times New Roman"/>
          <w:color w:val="000000"/>
          <w:lang w:val="en-IN"/>
        </w:rPr>
        <w:t>th</w:t>
      </w:r>
      <w:proofErr w:type="spellEnd"/>
      <w:r w:rsidRPr="00EF165B">
        <w:rPr>
          <w:rFonts w:eastAsia="Times New Roman"/>
          <w:color w:val="000000"/>
          <w:lang w:val="en-IN"/>
        </w:rPr>
        <w:t xml:space="preserve"> largest element in an unsorted array. </w:t>
      </w:r>
    </w:p>
    <w:p w14:paraId="31CDDB73"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lood-fill Algorithm </w:t>
      </w:r>
    </w:p>
    <w:p w14:paraId="4168AB36"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7D07B0"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3: (Graph) </w:t>
      </w:r>
    </w:p>
    <w:p w14:paraId="429CD94F"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Clone a graph (Not that easy as it looks) </w:t>
      </w:r>
    </w:p>
    <w:p w14:paraId="16497488"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FS</w:t>
      </w:r>
    </w:p>
    <w:p w14:paraId="1B084E2A"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FS</w:t>
      </w:r>
    </w:p>
    <w:p w14:paraId="28AB630C"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etect A cycle in Undirected Graph/Directed Graph </w:t>
      </w:r>
    </w:p>
    <w:p w14:paraId="52038944" w14:textId="77777777" w:rsidR="00EF165B" w:rsidRPr="00EF165B" w:rsidRDefault="00EF165B" w:rsidP="00EF165B">
      <w:pPr>
        <w:numPr>
          <w:ilvl w:val="0"/>
          <w:numId w:val="59"/>
        </w:numPr>
        <w:spacing w:line="240" w:lineRule="auto"/>
        <w:textAlignment w:val="baseline"/>
        <w:rPr>
          <w:rFonts w:eastAsia="Times New Roman"/>
          <w:color w:val="000000"/>
          <w:lang w:val="en-IN"/>
        </w:rPr>
      </w:pPr>
      <w:proofErr w:type="spellStart"/>
      <w:r w:rsidRPr="00EF165B">
        <w:rPr>
          <w:rFonts w:eastAsia="Times New Roman"/>
          <w:color w:val="000000"/>
          <w:lang w:val="en-IN"/>
        </w:rPr>
        <w:t>Topo</w:t>
      </w:r>
      <w:proofErr w:type="spellEnd"/>
      <w:r w:rsidRPr="00EF165B">
        <w:rPr>
          <w:rFonts w:eastAsia="Times New Roman"/>
          <w:color w:val="000000"/>
          <w:lang w:val="en-IN"/>
        </w:rPr>
        <w:t xml:space="preserve"> Sort </w:t>
      </w:r>
    </w:p>
    <w:p w14:paraId="6CB5E199"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Number of islands (Do in Grid and Graph both) </w:t>
      </w:r>
    </w:p>
    <w:p w14:paraId="189C9A01"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ipartite Check </w:t>
      </w:r>
    </w:p>
    <w:p w14:paraId="4ACCCFB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E4A420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4: (Graph)</w:t>
      </w:r>
    </w:p>
    <w:p w14:paraId="71D4D5FF"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 xml:space="preserve">SCC(using </w:t>
      </w:r>
      <w:proofErr w:type="spellStart"/>
      <w:r w:rsidRPr="00EF165B">
        <w:rPr>
          <w:rFonts w:eastAsia="Times New Roman"/>
          <w:color w:val="000000"/>
          <w:lang w:val="en-IN"/>
        </w:rPr>
        <w:t>KosaRaju’s</w:t>
      </w:r>
      <w:proofErr w:type="spellEnd"/>
      <w:r w:rsidRPr="00EF165B">
        <w:rPr>
          <w:rFonts w:eastAsia="Times New Roman"/>
          <w:color w:val="000000"/>
          <w:lang w:val="en-IN"/>
        </w:rPr>
        <w:t xml:space="preserve"> algo) </w:t>
      </w:r>
    </w:p>
    <w:p w14:paraId="0D227959" w14:textId="77777777" w:rsidR="00EF165B" w:rsidRPr="00EF165B" w:rsidRDefault="00EF165B" w:rsidP="00EF165B">
      <w:pPr>
        <w:numPr>
          <w:ilvl w:val="0"/>
          <w:numId w:val="60"/>
        </w:numPr>
        <w:spacing w:line="240" w:lineRule="auto"/>
        <w:textAlignment w:val="baseline"/>
        <w:rPr>
          <w:rFonts w:eastAsia="Times New Roman"/>
          <w:color w:val="000000"/>
          <w:lang w:val="en-IN"/>
        </w:rPr>
      </w:pPr>
      <w:proofErr w:type="spellStart"/>
      <w:r w:rsidRPr="00EF165B">
        <w:rPr>
          <w:rFonts w:eastAsia="Times New Roman"/>
          <w:color w:val="000000"/>
          <w:lang w:val="en-IN"/>
        </w:rPr>
        <w:t>Djisktra’s</w:t>
      </w:r>
      <w:proofErr w:type="spellEnd"/>
      <w:r w:rsidRPr="00EF165B">
        <w:rPr>
          <w:rFonts w:eastAsia="Times New Roman"/>
          <w:color w:val="000000"/>
          <w:lang w:val="en-IN"/>
        </w:rPr>
        <w:t xml:space="preserve"> Algorithm </w:t>
      </w:r>
    </w:p>
    <w:p w14:paraId="7E95F96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Bellman Ford Algo </w:t>
      </w:r>
    </w:p>
    <w:p w14:paraId="5A8E262E"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 xml:space="preserve">Floyd </w:t>
      </w:r>
      <w:proofErr w:type="spellStart"/>
      <w:r w:rsidRPr="00EF165B">
        <w:rPr>
          <w:rFonts w:eastAsia="Times New Roman"/>
          <w:color w:val="000000"/>
          <w:lang w:val="en-IN"/>
        </w:rPr>
        <w:t>Warshall</w:t>
      </w:r>
      <w:proofErr w:type="spellEnd"/>
      <w:r w:rsidRPr="00EF165B">
        <w:rPr>
          <w:rFonts w:eastAsia="Times New Roman"/>
          <w:color w:val="000000"/>
          <w:lang w:val="en-IN"/>
        </w:rPr>
        <w:t xml:space="preserve"> Algorithm  </w:t>
      </w:r>
    </w:p>
    <w:p w14:paraId="1A5BA86D"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Prim’s Algo </w:t>
      </w:r>
    </w:p>
    <w:p w14:paraId="49591EC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Kruskal’s Algo  </w:t>
      </w:r>
    </w:p>
    <w:p w14:paraId="7AFEDFE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EE0ADC9"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5: (Dynamic Programming) </w:t>
      </w:r>
    </w:p>
    <w:p w14:paraId="2C77BE1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 Product Subarray </w:t>
      </w:r>
    </w:p>
    <w:p w14:paraId="08C3D8BD"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Increasing Subsequence</w:t>
      </w:r>
    </w:p>
    <w:p w14:paraId="5C5E8B79"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Common Subsequence </w:t>
      </w:r>
    </w:p>
    <w:p w14:paraId="32197F5E"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lastRenderedPageBreak/>
        <w:t>0-1 Knapsack </w:t>
      </w:r>
    </w:p>
    <w:p w14:paraId="17380DE5"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Edit Distance</w:t>
      </w:r>
    </w:p>
    <w:p w14:paraId="5C79CE60"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imum sum increasing subsequence  </w:t>
      </w:r>
    </w:p>
    <w:p w14:paraId="47EF1DF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trix Chain Multiplication </w:t>
      </w:r>
    </w:p>
    <w:p w14:paraId="3B5CF4C1"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826652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6: (DP) </w:t>
      </w:r>
    </w:p>
    <w:p w14:paraId="74038F96"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sum path in matrix, (count paths, and similar type do, also backtrack to find the maximum path) </w:t>
      </w:r>
    </w:p>
    <w:p w14:paraId="47A86899"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Coin change </w:t>
      </w:r>
    </w:p>
    <w:p w14:paraId="22C1A03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Subset Sum </w:t>
      </w:r>
    </w:p>
    <w:p w14:paraId="792BD6EF"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Rod Cutting </w:t>
      </w:r>
    </w:p>
    <w:p w14:paraId="21E18C2E"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Egg Dropping </w:t>
      </w:r>
    </w:p>
    <w:p w14:paraId="64CB9634"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Word Break </w:t>
      </w:r>
    </w:p>
    <w:p w14:paraId="714E2C6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Palindrome Partitioning (MCM Variation) </w:t>
      </w:r>
    </w:p>
    <w:p w14:paraId="5F0A00EC"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profit in Job scheduling</w:t>
      </w:r>
      <w:r w:rsidRPr="00EF165B">
        <w:rPr>
          <w:rFonts w:eastAsia="Times New Roman"/>
          <w:color w:val="000000"/>
          <w:lang w:val="en-IN"/>
        </w:rPr>
        <w:br/>
      </w:r>
      <w:r w:rsidRPr="00EF165B">
        <w:rPr>
          <w:rFonts w:eastAsia="Times New Roman"/>
          <w:color w:val="000000"/>
          <w:lang w:val="en-IN"/>
        </w:rPr>
        <w:br/>
      </w:r>
    </w:p>
    <w:p w14:paraId="1DD23CA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7: </w:t>
      </w:r>
    </w:p>
    <w:p w14:paraId="256E4B48"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 xml:space="preserve">Revise OS notes that you would have made during your </w:t>
      </w:r>
      <w:proofErr w:type="spellStart"/>
      <w:r w:rsidRPr="00EF165B">
        <w:rPr>
          <w:rFonts w:eastAsia="Times New Roman"/>
          <w:color w:val="000000"/>
          <w:lang w:val="en-IN"/>
        </w:rPr>
        <w:t>sem</w:t>
      </w:r>
      <w:proofErr w:type="spellEnd"/>
      <w:r w:rsidRPr="00EF165B">
        <w:rPr>
          <w:rFonts w:eastAsia="Times New Roman"/>
          <w:color w:val="000000"/>
          <w:lang w:val="en-IN"/>
        </w:rPr>
        <w:t> </w:t>
      </w:r>
    </w:p>
    <w:p w14:paraId="134AD6DC"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If not made notes, spend 2 or 3  days and make notes from Knowledge Gate. </w:t>
      </w:r>
    </w:p>
    <w:p w14:paraId="39217743"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3E907C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8: </w:t>
      </w:r>
    </w:p>
    <w:p w14:paraId="2DDD21BC"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Revise DBMS notes that you would have made during your semesters. </w:t>
      </w:r>
    </w:p>
    <w:p w14:paraId="1763F01B"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If not made notes, spend 2 or 3  days and make notes from Knowledge Gate. </w:t>
      </w:r>
    </w:p>
    <w:p w14:paraId="6FFF083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5EBCA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9: </w:t>
      </w:r>
    </w:p>
    <w:p w14:paraId="61B60FDB"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Revise CN notes, that you would have made during your sem. </w:t>
      </w:r>
    </w:p>
    <w:p w14:paraId="208B236C"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If not made notes, spend 2 or 3  days and make notes from Knowledge Gate. </w:t>
      </w:r>
    </w:p>
    <w:p w14:paraId="14DA981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1086F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30: </w:t>
      </w:r>
    </w:p>
    <w:p w14:paraId="5BAF812D" w14:textId="77777777" w:rsidR="00EF165B" w:rsidRPr="00EF165B" w:rsidRDefault="00EF165B" w:rsidP="00EF165B">
      <w:pPr>
        <w:numPr>
          <w:ilvl w:val="0"/>
          <w:numId w:val="66"/>
        </w:numPr>
        <w:spacing w:line="240" w:lineRule="auto"/>
        <w:textAlignment w:val="baseline"/>
        <w:rPr>
          <w:rFonts w:eastAsia="Times New Roman"/>
          <w:color w:val="000000"/>
          <w:lang w:val="en-IN"/>
        </w:rPr>
      </w:pPr>
      <w:r w:rsidRPr="00EF165B">
        <w:rPr>
          <w:rFonts w:eastAsia="Times New Roman"/>
          <w:color w:val="000000"/>
          <w:lang w:val="en-IN"/>
        </w:rPr>
        <w:t xml:space="preserve">Make a note of how will your represent your projects, and prepare all questions related to tech which you have used in your projects. Prepare a note which you can say for 3-10 minutes when he asks you that say something about the project. </w:t>
      </w:r>
      <w:r w:rsidRPr="00EF165B">
        <w:rPr>
          <w:rFonts w:eastAsia="Times New Roman"/>
          <w:color w:val="000000"/>
          <w:lang w:val="en-IN"/>
        </w:rPr>
        <w:br/>
      </w:r>
      <w:r w:rsidRPr="00EF165B">
        <w:rPr>
          <w:rFonts w:eastAsia="Times New Roman"/>
          <w:color w:val="000000"/>
          <w:lang w:val="en-IN"/>
        </w:rPr>
        <w:br/>
      </w:r>
    </w:p>
    <w:p w14:paraId="76FB87B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A91842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Hurrah!! You are ready for your placement after a month of hard-work without a cheat day. </w:t>
      </w:r>
    </w:p>
    <w:p w14:paraId="00000119" w14:textId="68120ADF" w:rsidR="00FA5179" w:rsidRDefault="00FA5179" w:rsidP="00EF165B"/>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553E3"/>
    <w:multiLevelType w:val="multilevel"/>
    <w:tmpl w:val="0568E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59081F"/>
    <w:multiLevelType w:val="multilevel"/>
    <w:tmpl w:val="701A2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F9679F"/>
    <w:multiLevelType w:val="multilevel"/>
    <w:tmpl w:val="FF527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FB15B5"/>
    <w:multiLevelType w:val="multilevel"/>
    <w:tmpl w:val="CDCEE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743A35"/>
    <w:multiLevelType w:val="multilevel"/>
    <w:tmpl w:val="98881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EB3A37"/>
    <w:multiLevelType w:val="multilevel"/>
    <w:tmpl w:val="0AFA9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193C60"/>
    <w:multiLevelType w:val="multilevel"/>
    <w:tmpl w:val="DCDC6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575CDC"/>
    <w:multiLevelType w:val="multilevel"/>
    <w:tmpl w:val="4C408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83621E"/>
    <w:multiLevelType w:val="multilevel"/>
    <w:tmpl w:val="D1EE4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130A62"/>
    <w:multiLevelType w:val="multilevel"/>
    <w:tmpl w:val="0F860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D85C33"/>
    <w:multiLevelType w:val="multilevel"/>
    <w:tmpl w:val="BFA2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E93EDF"/>
    <w:multiLevelType w:val="multilevel"/>
    <w:tmpl w:val="47307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386276"/>
    <w:multiLevelType w:val="multilevel"/>
    <w:tmpl w:val="30464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FC36BE"/>
    <w:multiLevelType w:val="multilevel"/>
    <w:tmpl w:val="9D8C8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3D11BF7"/>
    <w:multiLevelType w:val="multilevel"/>
    <w:tmpl w:val="075E1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D77132"/>
    <w:multiLevelType w:val="multilevel"/>
    <w:tmpl w:val="A85A3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383118"/>
    <w:multiLevelType w:val="multilevel"/>
    <w:tmpl w:val="5A200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16124A"/>
    <w:multiLevelType w:val="multilevel"/>
    <w:tmpl w:val="CD3E8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3C5F6B"/>
    <w:multiLevelType w:val="multilevel"/>
    <w:tmpl w:val="D258F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F5570F"/>
    <w:multiLevelType w:val="multilevel"/>
    <w:tmpl w:val="301E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100795"/>
    <w:multiLevelType w:val="multilevel"/>
    <w:tmpl w:val="3640A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46"/>
  </w:num>
  <w:num w:numId="3">
    <w:abstractNumId w:val="0"/>
  </w:num>
  <w:num w:numId="4">
    <w:abstractNumId w:val="2"/>
    <w:lvlOverride w:ilvl="0">
      <w:lvl w:ilvl="0">
        <w:numFmt w:val="decimal"/>
        <w:lvlText w:val="%1."/>
        <w:lvlJc w:val="left"/>
      </w:lvl>
    </w:lvlOverride>
  </w:num>
  <w:num w:numId="5">
    <w:abstractNumId w:val="42"/>
    <w:lvlOverride w:ilvl="0">
      <w:lvl w:ilvl="0">
        <w:numFmt w:val="decimal"/>
        <w:lvlText w:val="%1."/>
        <w:lvlJc w:val="left"/>
      </w:lvl>
    </w:lvlOverride>
  </w:num>
  <w:num w:numId="6">
    <w:abstractNumId w:val="11"/>
    <w:lvlOverride w:ilvl="0">
      <w:lvl w:ilvl="0">
        <w:numFmt w:val="decimal"/>
        <w:lvlText w:val="%1."/>
        <w:lvlJc w:val="left"/>
      </w:lvl>
    </w:lvlOverride>
  </w:num>
  <w:num w:numId="7">
    <w:abstractNumId w:val="29"/>
    <w:lvlOverride w:ilvl="0">
      <w:lvl w:ilvl="0">
        <w:numFmt w:val="decimal"/>
        <w:lvlText w:val="%1."/>
        <w:lvlJc w:val="left"/>
      </w:lvl>
    </w:lvlOverride>
  </w:num>
  <w:num w:numId="8">
    <w:abstractNumId w:val="8"/>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57"/>
  </w:num>
  <w:num w:numId="11">
    <w:abstractNumId w:val="34"/>
    <w:lvlOverride w:ilvl="0">
      <w:lvl w:ilvl="0">
        <w:numFmt w:val="decimal"/>
        <w:lvlText w:val="%1."/>
        <w:lvlJc w:val="left"/>
      </w:lvl>
    </w:lvlOverride>
  </w:num>
  <w:num w:numId="12">
    <w:abstractNumId w:val="23"/>
    <w:lvlOverride w:ilvl="0">
      <w:lvl w:ilvl="0">
        <w:numFmt w:val="decimal"/>
        <w:lvlText w:val="%1."/>
        <w:lvlJc w:val="left"/>
      </w:lvl>
    </w:lvlOverride>
  </w:num>
  <w:num w:numId="13">
    <w:abstractNumId w:val="41"/>
    <w:lvlOverride w:ilvl="0">
      <w:lvl w:ilvl="0">
        <w:numFmt w:val="decimal"/>
        <w:lvlText w:val="%1."/>
        <w:lvlJc w:val="left"/>
      </w:lvl>
    </w:lvlOverride>
  </w:num>
  <w:num w:numId="14">
    <w:abstractNumId w:val="49"/>
    <w:lvlOverride w:ilvl="0">
      <w:lvl w:ilvl="0">
        <w:numFmt w:val="decimal"/>
        <w:lvlText w:val="%1."/>
        <w:lvlJc w:val="left"/>
      </w:lvl>
    </w:lvlOverride>
  </w:num>
  <w:num w:numId="15">
    <w:abstractNumId w:val="25"/>
    <w:lvlOverride w:ilvl="0">
      <w:lvl w:ilvl="0">
        <w:numFmt w:val="decimal"/>
        <w:lvlText w:val="%1."/>
        <w:lvlJc w:val="left"/>
      </w:lvl>
    </w:lvlOverride>
  </w:num>
  <w:num w:numId="16">
    <w:abstractNumId w:val="19"/>
  </w:num>
  <w:num w:numId="17">
    <w:abstractNumId w:val="27"/>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53"/>
    <w:lvlOverride w:ilvl="0">
      <w:lvl w:ilvl="0">
        <w:numFmt w:val="decimal"/>
        <w:lvlText w:val="%1."/>
        <w:lvlJc w:val="left"/>
      </w:lvl>
    </w:lvlOverride>
  </w:num>
  <w:num w:numId="20">
    <w:abstractNumId w:val="15"/>
    <w:lvlOverride w:ilvl="0">
      <w:lvl w:ilvl="0">
        <w:numFmt w:val="decimal"/>
        <w:lvlText w:val="%1."/>
        <w:lvlJc w:val="left"/>
      </w:lvl>
    </w:lvlOverride>
  </w:num>
  <w:num w:numId="21">
    <w:abstractNumId w:val="37"/>
    <w:lvlOverride w:ilvl="0">
      <w:lvl w:ilvl="0">
        <w:numFmt w:val="decimal"/>
        <w:lvlText w:val="%1."/>
        <w:lvlJc w:val="left"/>
      </w:lvl>
    </w:lvlOverride>
  </w:num>
  <w:num w:numId="22">
    <w:abstractNumId w:val="44"/>
  </w:num>
  <w:num w:numId="23">
    <w:abstractNumId w:val="54"/>
    <w:lvlOverride w:ilvl="0">
      <w:lvl w:ilvl="0">
        <w:numFmt w:val="decimal"/>
        <w:lvlText w:val="%1."/>
        <w:lvlJc w:val="left"/>
      </w:lvl>
    </w:lvlOverride>
  </w:num>
  <w:num w:numId="24">
    <w:abstractNumId w:val="28"/>
    <w:lvlOverride w:ilvl="0">
      <w:lvl w:ilvl="0">
        <w:numFmt w:val="decimal"/>
        <w:lvlText w:val="%1."/>
        <w:lvlJc w:val="left"/>
      </w:lvl>
    </w:lvlOverride>
  </w:num>
  <w:num w:numId="25">
    <w:abstractNumId w:val="4"/>
    <w:lvlOverride w:ilvl="0">
      <w:lvl w:ilvl="0">
        <w:numFmt w:val="decimal"/>
        <w:lvlText w:val="%1."/>
        <w:lvlJc w:val="left"/>
      </w:lvl>
    </w:lvlOverride>
  </w:num>
  <w:num w:numId="26">
    <w:abstractNumId w:val="32"/>
    <w:lvlOverride w:ilvl="0">
      <w:lvl w:ilvl="0">
        <w:numFmt w:val="decimal"/>
        <w:lvlText w:val="%1."/>
        <w:lvlJc w:val="left"/>
      </w:lvl>
    </w:lvlOverride>
  </w:num>
  <w:num w:numId="27">
    <w:abstractNumId w:val="32"/>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2"/>
  </w:num>
  <w:num w:numId="30">
    <w:abstractNumId w:val="16"/>
    <w:lvlOverride w:ilvl="0">
      <w:lvl w:ilvl="0">
        <w:numFmt w:val="decimal"/>
        <w:lvlText w:val="%1."/>
        <w:lvlJc w:val="left"/>
      </w:lvl>
    </w:lvlOverride>
  </w:num>
  <w:num w:numId="31">
    <w:abstractNumId w:val="24"/>
    <w:lvlOverride w:ilvl="0">
      <w:lvl w:ilvl="0">
        <w:numFmt w:val="decimal"/>
        <w:lvlText w:val="%1."/>
        <w:lvlJc w:val="left"/>
      </w:lvl>
    </w:lvlOverride>
  </w:num>
  <w:num w:numId="32">
    <w:abstractNumId w:val="47"/>
    <w:lvlOverride w:ilvl="0">
      <w:lvl w:ilvl="0">
        <w:numFmt w:val="decimal"/>
        <w:lvlText w:val="%1."/>
        <w:lvlJc w:val="left"/>
      </w:lvl>
    </w:lvlOverride>
  </w:num>
  <w:num w:numId="33">
    <w:abstractNumId w:val="45"/>
    <w:lvlOverride w:ilvl="0">
      <w:lvl w:ilvl="0">
        <w:numFmt w:val="decimal"/>
        <w:lvlText w:val="%1."/>
        <w:lvlJc w:val="left"/>
      </w:lvl>
    </w:lvlOverride>
  </w:num>
  <w:num w:numId="34">
    <w:abstractNumId w:val="58"/>
  </w:num>
  <w:num w:numId="35">
    <w:abstractNumId w:val="26"/>
    <w:lvlOverride w:ilvl="0">
      <w:lvl w:ilvl="0">
        <w:numFmt w:val="decimal"/>
        <w:lvlText w:val="%1."/>
        <w:lvlJc w:val="left"/>
      </w:lvl>
    </w:lvlOverride>
  </w:num>
  <w:num w:numId="36">
    <w:abstractNumId w:val="26"/>
    <w:lvlOverride w:ilvl="0">
      <w:lvl w:ilvl="0">
        <w:numFmt w:val="decimal"/>
        <w:lvlText w:val="%1."/>
        <w:lvlJc w:val="left"/>
      </w:lvl>
    </w:lvlOverride>
  </w:num>
  <w:num w:numId="37">
    <w:abstractNumId w:val="26"/>
    <w:lvlOverride w:ilvl="0">
      <w:lvl w:ilvl="0">
        <w:numFmt w:val="decimal"/>
        <w:lvlText w:val="%1."/>
        <w:lvlJc w:val="left"/>
      </w:lvl>
    </w:lvlOverride>
  </w:num>
  <w:num w:numId="38">
    <w:abstractNumId w:val="26"/>
    <w:lvlOverride w:ilvl="0">
      <w:lvl w:ilvl="0">
        <w:numFmt w:val="decimal"/>
        <w:lvlText w:val="%1."/>
        <w:lvlJc w:val="left"/>
      </w:lvl>
    </w:lvlOverride>
  </w:num>
  <w:num w:numId="39">
    <w:abstractNumId w:val="26"/>
    <w:lvlOverride w:ilvl="0">
      <w:lvl w:ilvl="0">
        <w:numFmt w:val="decimal"/>
        <w:lvlText w:val="%1."/>
        <w:lvlJc w:val="left"/>
      </w:lvl>
    </w:lvlOverride>
  </w:num>
  <w:num w:numId="40">
    <w:abstractNumId w:val="1"/>
  </w:num>
  <w:num w:numId="41">
    <w:abstractNumId w:val="56"/>
    <w:lvlOverride w:ilvl="0">
      <w:lvl w:ilvl="0">
        <w:numFmt w:val="decimal"/>
        <w:lvlText w:val="%1."/>
        <w:lvlJc w:val="left"/>
      </w:lvl>
    </w:lvlOverride>
  </w:num>
  <w:num w:numId="42">
    <w:abstractNumId w:val="52"/>
    <w:lvlOverride w:ilvl="0">
      <w:lvl w:ilvl="0">
        <w:numFmt w:val="decimal"/>
        <w:lvlText w:val="%1."/>
        <w:lvlJc w:val="left"/>
      </w:lvl>
    </w:lvlOverride>
  </w:num>
  <w:num w:numId="43">
    <w:abstractNumId w:val="52"/>
    <w:lvlOverride w:ilvl="0">
      <w:lvl w:ilvl="0">
        <w:numFmt w:val="decimal"/>
        <w:lvlText w:val="%1."/>
        <w:lvlJc w:val="left"/>
      </w:lvl>
    </w:lvlOverride>
  </w:num>
  <w:num w:numId="44">
    <w:abstractNumId w:val="52"/>
    <w:lvlOverride w:ilvl="0">
      <w:lvl w:ilvl="0">
        <w:numFmt w:val="decimal"/>
        <w:lvlText w:val="%1."/>
        <w:lvlJc w:val="left"/>
      </w:lvl>
    </w:lvlOverride>
  </w:num>
  <w:num w:numId="45">
    <w:abstractNumId w:val="38"/>
    <w:lvlOverride w:ilvl="0">
      <w:lvl w:ilvl="0">
        <w:numFmt w:val="decimal"/>
        <w:lvlText w:val="%1."/>
        <w:lvlJc w:val="left"/>
      </w:lvl>
    </w:lvlOverride>
  </w:num>
  <w:num w:numId="46">
    <w:abstractNumId w:val="55"/>
  </w:num>
  <w:num w:numId="47">
    <w:abstractNumId w:val="33"/>
  </w:num>
  <w:num w:numId="48">
    <w:abstractNumId w:val="48"/>
  </w:num>
  <w:num w:numId="49">
    <w:abstractNumId w:val="35"/>
  </w:num>
  <w:num w:numId="50">
    <w:abstractNumId w:val="51"/>
  </w:num>
  <w:num w:numId="51">
    <w:abstractNumId w:val="43"/>
  </w:num>
  <w:num w:numId="52">
    <w:abstractNumId w:val="39"/>
  </w:num>
  <w:num w:numId="53">
    <w:abstractNumId w:val="22"/>
  </w:num>
  <w:num w:numId="54">
    <w:abstractNumId w:val="6"/>
  </w:num>
  <w:num w:numId="55">
    <w:abstractNumId w:val="30"/>
  </w:num>
  <w:num w:numId="56">
    <w:abstractNumId w:val="40"/>
  </w:num>
  <w:num w:numId="57">
    <w:abstractNumId w:val="36"/>
  </w:num>
  <w:num w:numId="58">
    <w:abstractNumId w:val="14"/>
  </w:num>
  <w:num w:numId="59">
    <w:abstractNumId w:val="7"/>
  </w:num>
  <w:num w:numId="60">
    <w:abstractNumId w:val="9"/>
  </w:num>
  <w:num w:numId="61">
    <w:abstractNumId w:val="13"/>
  </w:num>
  <w:num w:numId="62">
    <w:abstractNumId w:val="31"/>
  </w:num>
  <w:num w:numId="63">
    <w:abstractNumId w:val="50"/>
  </w:num>
  <w:num w:numId="64">
    <w:abstractNumId w:val="3"/>
  </w:num>
  <w:num w:numId="65">
    <w:abstractNumId w:val="21"/>
  </w:num>
  <w:num w:numId="66">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rwUADXNlgSwAAAA="/>
  </w:docVars>
  <w:rsids>
    <w:rsidRoot w:val="00FA5179"/>
    <w:rsid w:val="000905D9"/>
    <w:rsid w:val="0009595E"/>
    <w:rsid w:val="000A20B5"/>
    <w:rsid w:val="000C2517"/>
    <w:rsid w:val="000C6E88"/>
    <w:rsid w:val="0051149F"/>
    <w:rsid w:val="007D3799"/>
    <w:rsid w:val="00841313"/>
    <w:rsid w:val="008B3A27"/>
    <w:rsid w:val="009429DD"/>
    <w:rsid w:val="009F71BA"/>
    <w:rsid w:val="00E01BDE"/>
    <w:rsid w:val="00E451AE"/>
    <w:rsid w:val="00EF165B"/>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9" Type="http://schemas.openxmlformats.org/officeDocument/2006/relationships/hyperlink" Target="https://www.youtube.com/watch?v=-DtNInqFUXs&amp;list=PLgUwDviBIf0p4ozDR_kJJkONnb1wdx2Ma&amp;index=35" TargetMode="External"/><Relationship Id="rId21" Type="http://schemas.openxmlformats.org/officeDocument/2006/relationships/hyperlink" Target="https://www.youtube.com/watch?v=yDbkQd9t2ig&amp;list=PLgUwDviBIf0rPG3Ictpu74YWBQ1CaBkm2&amp;index=16" TargetMode="External"/><Relationship Id="rId34" Type="http://schemas.openxmlformats.org/officeDocument/2006/relationships/hyperlink" Target="https://www.youtube.com/watch?v=icnp4FJdZ_c&amp;list=PLgUwDviBIf0p4ozDR_kJJkONnb1wdx2Ma&amp;index=30"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5" Type="http://schemas.openxmlformats.org/officeDocument/2006/relationships/hyperlink" Target="https://www.youtube.com/watch?v=WNtzUR_MwUQ" TargetMode="External"/><Relationship Id="rId61"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3</TotalTime>
  <Pages>9</Pages>
  <Words>2754</Words>
  <Characters>157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14</cp:revision>
  <dcterms:created xsi:type="dcterms:W3CDTF">2021-01-06T03:47:00Z</dcterms:created>
  <dcterms:modified xsi:type="dcterms:W3CDTF">2021-04-29T11:56:00Z</dcterms:modified>
</cp:coreProperties>
</file>